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m</w:t>
      </w:r>
    </w:p>
    <w:bookmarkStart w:id="20" w:name="X4f59ad31cd2b882002b8b7d1612ccc69ccfa567"/>
    <w:p>
      <w:pPr>
        <w:pStyle w:val="Heading1"/>
      </w:pPr>
      <w:r>
        <w:t xml:space="preserve">Internship Application Letter for Journalism Position</w:t>
      </w:r>
    </w:p>
    <w:bookmarkEnd w:id="20"/>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October 26, 2023</w:t>
      </w:r>
    </w:p>
    <w:p>
      <w:pPr>
        <w:pStyle w:val="BodyText"/>
      </w:pPr>
      <w:r>
        <w:t xml:space="preserve">Hiring Manager</w:t>
      </w:r>
      <w:r>
        <w:br/>
      </w:r>
      <w:r>
        <w:t xml:space="preserve">[Media Organization Name]</w:t>
      </w:r>
      <w:r>
        <w:br/>
      </w:r>
      <w:r>
        <w:t xml:space="preserve">[Address in Cairo, Egypt]</w:t>
      </w:r>
      <w:r>
        <w:br/>
      </w:r>
      <w:r>
        <w:t xml:space="preserve">Cairo, Egypt</w:t>
      </w:r>
    </w:p>
    <w:p>
      <w:pPr>
        <w:pStyle w:val="BodyText"/>
      </w:pPr>
      <w:r>
        <w:t xml:space="preserve">Dear Hiring Manager,</w:t>
      </w:r>
    </w:p>
    <w:p>
      <w:pPr>
        <w:pStyle w:val="BodyText"/>
      </w:pPr>
      <w:r>
        <w:t xml:space="preserve">With profound enthusiasm, I submit my application for the Journalism Internship at your esteemed organization in Egypt Cairo. This</w:t>
      </w:r>
      <w:r>
        <w:t xml:space="preserve"> </w:t>
      </w:r>
      <w:r>
        <w:rPr>
          <w:iCs/>
          <w:i/>
        </w:rPr>
        <w:t xml:space="preserve">Internship Application Letter</w:t>
      </w:r>
      <w:r>
        <w:t xml:space="preserve"> </w:t>
      </w:r>
      <w:r>
        <w:t xml:space="preserve">represents not merely a formal request, but the culmination of my academic dedication and fervent passion for storytelling within one of Africa's most dynamic media landscapes. As an aspiring</w:t>
      </w:r>
      <w:r>
        <w:t xml:space="preserve"> </w:t>
      </w:r>
      <w:r>
        <w:rPr>
          <w:bCs/>
          <w:b/>
        </w:rPr>
        <w:t xml:space="preserve">Journalist</w:t>
      </w:r>
      <w:r>
        <w:t xml:space="preserve"> </w:t>
      </w:r>
      <w:r>
        <w:t xml:space="preserve">deeply committed to ethical reporting and cultural nuance, I am confident that your organization—renowned for its commitment to truth-telling in Egypt Cairo—provides the ideal environment for me to contribute meaningfully while honing my craft under expert mentorship.</w:t>
      </w:r>
    </w:p>
    <w:p>
      <w:pPr>
        <w:pStyle w:val="BodyText"/>
      </w:pPr>
      <w:r>
        <w:t xml:space="preserve">My journey toward journalism began during my undergraduate studies in Media Studies at Cairo University, where I immersed myself in courses examining both classical reporting ethics and contemporary digital storytelling. I particularly thrived in the "Arab Media Ecosystem" seminar, analyzing how Egyptian media shapes national discourse while navigating complex socio-political realities. This academic foundation was fortified through a six-month internship at Al-Ahram's Young Journalists Program, where I shadowed veteran reporters covering everything from parliamentary sessions to grassroots community initiatives across Cairo. Witnessing firsthand how local narratives are woven into Egypt's national tapestry solidified my resolve to become a journalist who bridges cultural divides without compromising journalistic integrity.</w:t>
      </w:r>
    </w:p>
    <w:p>
      <w:pPr>
        <w:pStyle w:val="BodyText"/>
      </w:pPr>
      <w:r>
        <w:t xml:space="preserve">What excites me most about applying for this internship in Egypt Cairo is your organization's distinctive approach to journalism that centers on human-centered storytelling. In a region where media narratives often prioritize sensationalism over substance, your recent coverage of the Nile River conservation efforts—paired with interviews featuring farmers, scientists, and policymakers—exemplified the kind of nuanced reporting I aspire to produce. Your team’s ability to contextualize local issues within global frameworks while maintaining deep community trust aligns perfectly with my own journalistic philosophy. I am particularly inspired by your "Cairo Voices" series, which amplifies underrepresented perspectives in a city as culturally layered as Egypt Cairo.</w:t>
      </w:r>
    </w:p>
    <w:p>
      <w:pPr>
        <w:pStyle w:val="BodyText"/>
      </w:pPr>
      <w:r>
        <w:t xml:space="preserve">Beyond academic preparation, I have actively cultivated skills directly relevant to this internship. My fluency in Arabic (native) and English (fluent), coupled with proficiency in multimedia production tools like Adobe Premiere Pro and Canva, enables me to adapt stories across platforms—from print features for your newspaper to social media narratives for younger audiences. During my university project on "Urban Migration Patterns in Cairo," I conducted 50+ interviews, synthesized data into an interactive map, and produced a short documentary that received recognition at the National Student Media Awards. This experience taught me to balance rigorous fact-checking with compelling narrative structure—a critical skill for any journalist operating in Egypt's fast-paced media environment.</w:t>
      </w:r>
    </w:p>
    <w:p>
      <w:pPr>
        <w:pStyle w:val="BodyText"/>
      </w:pPr>
      <w:r>
        <w:t xml:space="preserve">I understand that journalism in Egypt Cairo demands exceptional cultural sensitivity and ethical vigilance. Having grown up amidst the vibrant contradictions of this city—where ancient heritage collides with modern innovation—I have developed a keen awareness of how to navigate stories without imposing external frameworks. During my internship at Al-Ahram, I learned to approach topics like religious festivals or economic reforms with the humility required when reporting in communities where trust is earned through consistent engagement, not just access. This perspective is especially vital as Egypt navigates its path toward sustainable development while preserving cultural identity.</w:t>
      </w:r>
    </w:p>
    <w:p>
      <w:pPr>
        <w:pStyle w:val="BodyText"/>
      </w:pPr>
      <w:r>
        <w:t xml:space="preserve">What truly sets me apart is my commitment to solutions-oriented journalism—a principle I've actively pursued beyond coursework. Last semester, I co-founded "Cairo Lens," a student initiative documenting successful community-led projects across the city. We partnered with local NGOs to create multimedia packages on initiatives like neighborhood waste recycling programs and youth entrepreneurship hubs. This project required navigating bureaucratic hurdles typical of Egypt Cairo’s civic landscape while ensuring stories centered on community agency rather than deficit narratives. The resulting series was featured in our university's online magazine, demonstrating my ability to translate complex local initiatives into accessible, impactful journalism.</w:t>
      </w:r>
    </w:p>
    <w:p>
      <w:pPr>
        <w:pStyle w:val="BodyText"/>
      </w:pPr>
      <w:r>
        <w:t xml:space="preserve">I am drawn to your organization not only for its journalistic excellence but also for its investment in nurturing future talent. Your mentorship model—pairing interns with seasoned reporters for collaborative projects—resonates deeply with my learning style. I have already studied several of your recent features, including the investigative piece on Cairo's public transportation challenges, which demonstrated masterful storytelling grounded in meticulous research. I am eager to contribute my energy to such impactful work while absorbing your team’s expertise in navigating Egypt’s media ecosystem with both professionalism and compassion.</w:t>
      </w:r>
    </w:p>
    <w:p>
      <w:pPr>
        <w:pStyle w:val="BodyText"/>
      </w:pPr>
      <w:r>
        <w:t xml:space="preserve">As an aspiring journalist, I recognize that the true measure of this internship's value lies not just in what I learn, but how I can serve. In Egypt Cairo—where media is both a mirror and a catalyst for societal change—I aim to produce work that illuminates possibilities rather than merely documenting problems. Your organization has consistently demonstrated how journalism can foster dialogue between generations, communities, and even nations in this pivotal moment for the Arab world. I am prepared to bring my relentless curiosity, cultural fluency, and technical skills to your team while learning from the best in Egypt Cairo’s media landscape.</w:t>
      </w:r>
    </w:p>
    <w:p>
      <w:pPr>
        <w:pStyle w:val="BodyText"/>
      </w:pPr>
      <w:r>
        <w:t xml:space="preserve">Thank you for considering my</w:t>
      </w:r>
      <w:r>
        <w:t xml:space="preserve"> </w:t>
      </w:r>
      <w:r>
        <w:rPr>
          <w:iCs/>
          <w:i/>
        </w:rPr>
        <w:t xml:space="preserve">Internship Application Letter</w:t>
      </w:r>
      <w:r>
        <w:t xml:space="preserve">. I am eager to discuss how my background aligns with your team's mission and how I can contribute to your ongoing efforts as a responsible and insightful journalist. I have attached my resume and writing samples for your review, including a recent feature on women entrepreneurs in Giza that was published in our university’s digital magazine. Please feel free to contact me at your convenience via email or phone to arrange an interview at your earliest availability.</w:t>
      </w:r>
    </w:p>
    <w:p>
      <w:pPr>
        <w:pStyle w:val="BodyText"/>
      </w:pPr>
      <w:r>
        <w:t xml:space="preserve">Sincerely,</w:t>
      </w:r>
      <w:r>
        <w:br/>
      </w:r>
    </w:p>
    <w:p>
      <w:pPr>
        <w:pStyle w:val="BodyText"/>
      </w:pPr>
      <w:r>
        <w:t xml:space="preserve">Your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m</dc:title>
  <dc:creator/>
  <dc:language>en</dc:language>
  <cp:keywords/>
  <dcterms:created xsi:type="dcterms:W3CDTF">2026-07-17T17:14:49Z</dcterms:created>
  <dcterms:modified xsi:type="dcterms:W3CDTF">2026-07-17T17:14:49Z</dcterms:modified>
</cp:coreProperties>
</file>

<file path=docProps/custom.xml><?xml version="1.0" encoding="utf-8"?>
<Properties xmlns="http://schemas.openxmlformats.org/officeDocument/2006/custom-properties" xmlns:vt="http://schemas.openxmlformats.org/officeDocument/2006/docPropsVTypes"/>
</file>